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4F1F8" w14:textId="28DF08E0" w:rsidR="00BF2A43" w:rsidRPr="0032129D" w:rsidRDefault="00AC2B08" w:rsidP="0032129D">
      <w:pPr>
        <w:spacing w:after="0" w:line="276" w:lineRule="auto"/>
        <w:rPr>
          <w:rFonts w:ascii="Times New Roman" w:hAnsi="Times New Roman" w:cs="Times New Roman"/>
          <w:color w:val="000000" w:themeColor="text1"/>
          <w:sz w:val="56"/>
          <w:szCs w:val="56"/>
        </w:rPr>
      </w:pPr>
      <w:r w:rsidRPr="0032129D">
        <w:rPr>
          <w:rFonts w:ascii="Times New Roman" w:hAnsi="Times New Roman" w:cs="Times New Roman"/>
          <w:noProof/>
          <w:color w:val="000000" w:themeColor="text1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C878C11" wp14:editId="0752F045">
                <wp:simplePos x="0" y="0"/>
                <wp:positionH relativeFrom="page">
                  <wp:posOffset>0</wp:posOffset>
                </wp:positionH>
                <wp:positionV relativeFrom="paragraph">
                  <wp:posOffset>-908520</wp:posOffset>
                </wp:positionV>
                <wp:extent cx="7063740" cy="3087584"/>
                <wp:effectExtent l="0" t="0" r="381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3740" cy="3087584"/>
                        </a:xfrm>
                        <a:prstGeom prst="rect">
                          <a:avLst/>
                        </a:prstGeom>
                        <a:solidFill>
                          <a:srgbClr val="F8F9F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7E4AB" id="Rectangle 1" o:spid="_x0000_s1026" style="position:absolute;margin-left:0;margin-top:-71.55pt;width:556.2pt;height:243.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" fillcolor="#f8f9fa" stroked="f" strokeweight="1pt">
                <w10:wrap anchorx="page"/>
              </v:rect>
            </w:pict>
          </mc:Fallback>
        </mc:AlternateContent>
      </w:r>
      <w:r w:rsidR="0032129D" w:rsidRPr="0032129D">
        <w:rPr>
          <w:rFonts w:ascii="Times New Roman" w:hAnsi="Times New Roman" w:cs="Times New Roman"/>
          <w:noProof/>
          <w:color w:val="000000" w:themeColor="text1"/>
          <w:sz w:val="56"/>
          <w:szCs w:val="56"/>
        </w:rPr>
        <w:t>Thaís Schilipack</w:t>
      </w:r>
    </w:p>
    <w:p w14:paraId="5586D551" w14:textId="635FA47E" w:rsidR="008D4B4F" w:rsidRPr="00E754D0" w:rsidRDefault="00FF74AB" w:rsidP="0032129D">
      <w:pPr>
        <w:spacing w:line="360" w:lineRule="auto"/>
        <w:rPr>
          <w:color w:val="808080" w:themeColor="background1" w:themeShade="80"/>
          <w:sz w:val="24"/>
          <w:szCs w:val="24"/>
        </w:rPr>
      </w:pPr>
      <w:r w:rsidRPr="00E754D0">
        <w:rPr>
          <w:color w:val="808080" w:themeColor="background1" w:themeShade="80"/>
          <w:sz w:val="24"/>
          <w:szCs w:val="24"/>
        </w:rPr>
        <w:t>UX</w:t>
      </w:r>
      <w:r w:rsidR="00FD241E">
        <w:rPr>
          <w:color w:val="808080" w:themeColor="background1" w:themeShade="80"/>
          <w:sz w:val="24"/>
          <w:szCs w:val="24"/>
        </w:rPr>
        <w:t>/UI</w:t>
      </w:r>
      <w:r w:rsidRPr="00E754D0">
        <w:rPr>
          <w:color w:val="808080" w:themeColor="background1" w:themeShade="80"/>
          <w:sz w:val="24"/>
          <w:szCs w:val="24"/>
        </w:rPr>
        <w:t xml:space="preserve"> </w:t>
      </w:r>
      <w:r w:rsidR="00FF0CA9">
        <w:rPr>
          <w:color w:val="808080" w:themeColor="background1" w:themeShade="80"/>
          <w:sz w:val="24"/>
          <w:szCs w:val="24"/>
        </w:rPr>
        <w:t>Designer</w:t>
      </w:r>
    </w:p>
    <w:p w14:paraId="21AC5D9E" w14:textId="1C2BB9E0" w:rsidR="00CA269D" w:rsidRPr="00463872" w:rsidRDefault="00FF0CA9" w:rsidP="00E365A2">
      <w:pPr>
        <w:spacing w:line="276" w:lineRule="auto"/>
      </w:pPr>
      <w:r w:rsidRPr="00463872">
        <w:t>I am a UX / UI Designer with a strong background in Graphic Design, who is highly organized, detail-oriented, and passionate about solving complex problems and translating them into efficient and intuitive solutions, moving from problem definition to interface design, that will improve users' lives.</w:t>
      </w:r>
    </w:p>
    <w:p w14:paraId="50980C0F" w14:textId="77777777" w:rsidR="008D7924" w:rsidRDefault="008D7924" w:rsidP="00E365A2">
      <w:pPr>
        <w:spacing w:line="276" w:lineRule="auto"/>
        <w:rPr>
          <w:sz w:val="20"/>
          <w:szCs w:val="20"/>
        </w:rPr>
      </w:pPr>
    </w:p>
    <w:p w14:paraId="514ACD69" w14:textId="15D71A95" w:rsidR="008D4B4F" w:rsidRPr="00B715CB" w:rsidRDefault="00F0319F" w:rsidP="00E365A2">
      <w:pPr>
        <w:spacing w:line="276" w:lineRule="auto"/>
        <w:rPr>
          <w:sz w:val="20"/>
          <w:szCs w:val="20"/>
        </w:rPr>
      </w:pPr>
      <w:r w:rsidRPr="00F0319F">
        <w:rPr>
          <w:noProof/>
          <w:sz w:val="20"/>
          <w:szCs w:val="20"/>
        </w:rPr>
        <w:drawing>
          <wp:inline distT="0" distB="0" distL="0" distR="0" wp14:anchorId="6F5FB15A" wp14:editId="01744E4C">
            <wp:extent cx="108000" cy="108000"/>
            <wp:effectExtent l="0" t="0" r="6350" b="635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15CB">
        <w:rPr>
          <w:sz w:val="20"/>
          <w:szCs w:val="20"/>
        </w:rPr>
        <w:t xml:space="preserve">  </w:t>
      </w:r>
      <w:r w:rsidR="00196932">
        <w:rPr>
          <w:sz w:val="20"/>
          <w:szCs w:val="20"/>
        </w:rPr>
        <w:t>Ottawa</w:t>
      </w:r>
      <w:r w:rsidR="00BF2A43" w:rsidRPr="00B715CB">
        <w:rPr>
          <w:sz w:val="20"/>
          <w:szCs w:val="20"/>
        </w:rPr>
        <w:t>,</w:t>
      </w:r>
      <w:r w:rsidR="00196932">
        <w:rPr>
          <w:sz w:val="20"/>
          <w:szCs w:val="20"/>
        </w:rPr>
        <w:t xml:space="preserve"> ON</w:t>
      </w:r>
      <w:r w:rsidR="00B715CB" w:rsidRPr="00B715CB">
        <w:rPr>
          <w:sz w:val="20"/>
          <w:szCs w:val="20"/>
        </w:rPr>
        <w:t xml:space="preserve"> </w:t>
      </w:r>
    </w:p>
    <w:p w14:paraId="1EF376A3" w14:textId="52ACD446" w:rsidR="00BF2A43" w:rsidRPr="00B715CB" w:rsidRDefault="00F0319F" w:rsidP="00E365A2">
      <w:pPr>
        <w:spacing w:line="276" w:lineRule="auto"/>
        <w:rPr>
          <w:sz w:val="20"/>
          <w:szCs w:val="20"/>
        </w:rPr>
      </w:pPr>
      <w:r w:rsidRPr="00F0319F">
        <w:rPr>
          <w:noProof/>
          <w:sz w:val="20"/>
          <w:szCs w:val="20"/>
        </w:rPr>
        <w:drawing>
          <wp:inline distT="0" distB="0" distL="0" distR="0" wp14:anchorId="305998BB" wp14:editId="2484C70E">
            <wp:extent cx="108000" cy="108000"/>
            <wp:effectExtent l="0" t="0" r="6350" b="635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15CB">
        <w:rPr>
          <w:sz w:val="20"/>
          <w:szCs w:val="20"/>
        </w:rPr>
        <w:t xml:space="preserve">  </w:t>
      </w:r>
      <w:r w:rsidR="00BF2A43" w:rsidRPr="00B715CB">
        <w:rPr>
          <w:sz w:val="20"/>
          <w:szCs w:val="20"/>
        </w:rPr>
        <w:t>+1 (416) 540-6906</w:t>
      </w:r>
    </w:p>
    <w:p w14:paraId="7CCD67BF" w14:textId="64EBC689" w:rsidR="00F0319F" w:rsidRPr="00B715CB" w:rsidRDefault="00F0319F" w:rsidP="00E365A2">
      <w:pPr>
        <w:spacing w:line="276" w:lineRule="auto"/>
        <w:rPr>
          <w:sz w:val="20"/>
          <w:szCs w:val="20"/>
        </w:rPr>
      </w:pPr>
      <w:r w:rsidRPr="00F0319F">
        <w:rPr>
          <w:noProof/>
          <w:sz w:val="20"/>
          <w:szCs w:val="20"/>
        </w:rPr>
        <w:drawing>
          <wp:inline distT="0" distB="0" distL="0" distR="0" wp14:anchorId="6396ABB7" wp14:editId="1E7171CC">
            <wp:extent cx="108000" cy="108000"/>
            <wp:effectExtent l="0" t="0" r="6350" b="635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15CB">
        <w:rPr>
          <w:sz w:val="20"/>
          <w:szCs w:val="20"/>
        </w:rPr>
        <w:t xml:space="preserve">  </w:t>
      </w:r>
      <w:r>
        <w:rPr>
          <w:sz w:val="20"/>
          <w:szCs w:val="20"/>
          <w:lang w:val="pt-BR"/>
        </w:rPr>
        <w:fldChar w:fldCharType="begin"/>
      </w:r>
      <w:r w:rsidRPr="00B715CB">
        <w:rPr>
          <w:sz w:val="20"/>
          <w:szCs w:val="20"/>
        </w:rPr>
        <w:instrText xml:space="preserve"> HYPERLINK "mailto:thais.schilipack@gmail.com</w:instrText>
      </w:r>
    </w:p>
    <w:p w14:paraId="6F11FA67" w14:textId="77777777" w:rsidR="00F0319F" w:rsidRPr="00E724D9" w:rsidRDefault="00F0319F" w:rsidP="00E365A2">
      <w:pPr>
        <w:spacing w:line="276" w:lineRule="auto"/>
        <w:rPr>
          <w:rStyle w:val="Hyperlink"/>
          <w:sz w:val="20"/>
          <w:szCs w:val="20"/>
        </w:rPr>
      </w:pPr>
      <w:r w:rsidRPr="00E724D9">
        <w:rPr>
          <w:sz w:val="20"/>
          <w:szCs w:val="20"/>
        </w:rPr>
        <w:instrText xml:space="preserve">" </w:instrText>
      </w:r>
      <w:r>
        <w:rPr>
          <w:sz w:val="20"/>
          <w:szCs w:val="20"/>
          <w:lang w:val="pt-BR"/>
        </w:rPr>
        <w:fldChar w:fldCharType="separate"/>
      </w:r>
      <w:r w:rsidRPr="00E724D9">
        <w:rPr>
          <w:rStyle w:val="Hyperlink"/>
          <w:sz w:val="20"/>
          <w:szCs w:val="20"/>
        </w:rPr>
        <w:t>thais.schilipack@gmail.com</w:t>
      </w:r>
    </w:p>
    <w:p w14:paraId="1BA81495" w14:textId="2CF56682" w:rsidR="00FF74AB" w:rsidRPr="00E724D9" w:rsidRDefault="00F0319F" w:rsidP="00E365A2">
      <w:pPr>
        <w:spacing w:line="276" w:lineRule="auto"/>
        <w:rPr>
          <w:sz w:val="20"/>
          <w:szCs w:val="20"/>
        </w:rPr>
      </w:pPr>
      <w:r>
        <w:rPr>
          <w:sz w:val="20"/>
          <w:szCs w:val="20"/>
          <w:lang w:val="pt-BR"/>
        </w:rPr>
        <w:fldChar w:fldCharType="end"/>
      </w:r>
      <w:r w:rsidRPr="00F0319F">
        <w:rPr>
          <w:noProof/>
          <w:sz w:val="20"/>
          <w:szCs w:val="20"/>
        </w:rPr>
        <w:drawing>
          <wp:inline distT="0" distB="0" distL="0" distR="0" wp14:anchorId="3B273385" wp14:editId="76D215D2">
            <wp:extent cx="108000" cy="108000"/>
            <wp:effectExtent l="0" t="0" r="6350" b="635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24D9">
        <w:rPr>
          <w:noProof/>
        </w:rPr>
        <w:t xml:space="preserve">  </w:t>
      </w:r>
      <w:hyperlink r:id="rId16" w:history="1">
        <w:r w:rsidRPr="00E724D9">
          <w:rPr>
            <w:rStyle w:val="Hyperlink"/>
            <w:sz w:val="20"/>
            <w:szCs w:val="20"/>
          </w:rPr>
          <w:t>www.thaisschilipack.design</w:t>
        </w:r>
      </w:hyperlink>
    </w:p>
    <w:p w14:paraId="53AE56C8" w14:textId="0316A764" w:rsidR="008D4B4F" w:rsidRPr="00F0319F" w:rsidRDefault="00F0319F" w:rsidP="00E365A2">
      <w:pPr>
        <w:spacing w:line="276" w:lineRule="auto"/>
        <w:rPr>
          <w:sz w:val="20"/>
          <w:szCs w:val="20"/>
        </w:rPr>
        <w:sectPr w:rsidR="008D4B4F" w:rsidRPr="00F0319F" w:rsidSect="0032129D">
          <w:headerReference w:type="default" r:id="rId17"/>
          <w:footerReference w:type="default" r:id="rId18"/>
          <w:pgSz w:w="12240" w:h="15840"/>
          <w:pgMar w:top="851" w:right="1440" w:bottom="1440" w:left="1440" w:header="0" w:footer="0" w:gutter="0"/>
          <w:cols w:num="2" w:space="708" w:equalWidth="0">
            <w:col w:w="6000" w:space="720"/>
            <w:col w:w="2640"/>
          </w:cols>
          <w:docGrid w:linePitch="360"/>
        </w:sectPr>
      </w:pPr>
      <w:r w:rsidRPr="00F0319F">
        <w:rPr>
          <w:noProof/>
        </w:rPr>
        <w:drawing>
          <wp:inline distT="0" distB="0" distL="0" distR="0" wp14:anchorId="430A08E8" wp14:editId="6EFEBAF4">
            <wp:extent cx="108000" cy="108000"/>
            <wp:effectExtent l="0" t="0" r="6350" b="635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hyperlink r:id="rId21" w:history="1">
        <w:r w:rsidR="00BF2A43" w:rsidRPr="00F0319F">
          <w:rPr>
            <w:rStyle w:val="Hyperlink"/>
            <w:sz w:val="20"/>
            <w:szCs w:val="20"/>
          </w:rPr>
          <w:t>linkedin.com/in/</w:t>
        </w:r>
        <w:proofErr w:type="spellStart"/>
        <w:r w:rsidR="00BF2A43" w:rsidRPr="00F0319F">
          <w:rPr>
            <w:rStyle w:val="Hyperlink"/>
            <w:sz w:val="20"/>
            <w:szCs w:val="20"/>
          </w:rPr>
          <w:t>tschilipack</w:t>
        </w:r>
        <w:proofErr w:type="spellEnd"/>
      </w:hyperlink>
    </w:p>
    <w:p w14:paraId="386CA5DB" w14:textId="77777777" w:rsidR="00CA269D" w:rsidRPr="00F0319F" w:rsidRDefault="00CA269D" w:rsidP="00E365A2">
      <w:pPr>
        <w:spacing w:line="276" w:lineRule="auto"/>
        <w:rPr>
          <w:b/>
          <w:bCs/>
          <w:color w:val="65AFBD"/>
        </w:rPr>
        <w:sectPr w:rsidR="00CA269D" w:rsidRPr="00F0319F" w:rsidSect="00463872">
          <w:type w:val="continuous"/>
          <w:pgSz w:w="12240" w:h="15840"/>
          <w:pgMar w:top="1440" w:right="1440" w:bottom="1440" w:left="1440" w:header="708" w:footer="708" w:gutter="0"/>
          <w:cols w:num="2" w:space="720" w:equalWidth="0">
            <w:col w:w="6000" w:space="720"/>
            <w:col w:w="2640"/>
          </w:cols>
          <w:docGrid w:linePitch="360"/>
        </w:sectPr>
      </w:pPr>
    </w:p>
    <w:p w14:paraId="2836FB9C" w14:textId="77777777" w:rsidR="008D7924" w:rsidRDefault="008D7924" w:rsidP="00E365A2">
      <w:pPr>
        <w:spacing w:line="276" w:lineRule="auto"/>
        <w:rPr>
          <w:b/>
          <w:bCs/>
          <w:color w:val="65AFBD"/>
        </w:rPr>
      </w:pPr>
    </w:p>
    <w:p w14:paraId="7EC2AA4B" w14:textId="2E7A630F" w:rsidR="00BF2A43" w:rsidRPr="00463872" w:rsidRDefault="00FF0CA9" w:rsidP="00E365A2">
      <w:pPr>
        <w:spacing w:line="276" w:lineRule="auto"/>
        <w:rPr>
          <w:b/>
          <w:bCs/>
          <w:color w:val="65AFBD"/>
        </w:rPr>
      </w:pPr>
      <w:r w:rsidRPr="00463872">
        <w:rPr>
          <w:b/>
          <w:bCs/>
          <w:color w:val="65AFBD"/>
        </w:rPr>
        <w:t>RELEVANT PAST EXPERIENCES</w:t>
      </w:r>
    </w:p>
    <w:p w14:paraId="073C9ADC" w14:textId="68B8E0B7" w:rsidR="0030496E" w:rsidRPr="00463872" w:rsidRDefault="00FF0CA9" w:rsidP="00E365A2">
      <w:pPr>
        <w:spacing w:line="276" w:lineRule="auto"/>
        <w:rPr>
          <w:color w:val="A6A6A6" w:themeColor="background1" w:themeShade="A6"/>
        </w:rPr>
      </w:pPr>
      <w:r w:rsidRPr="00463872">
        <w:rPr>
          <w:b/>
          <w:bCs/>
        </w:rPr>
        <w:t xml:space="preserve">UX / UI Designer, TekSavvy Solutions </w:t>
      </w:r>
      <w:r w:rsidR="008D4B4F" w:rsidRPr="00463872">
        <w:rPr>
          <w:color w:val="808080" w:themeColor="background1" w:themeShade="80"/>
        </w:rPr>
        <w:t xml:space="preserve">| </w:t>
      </w:r>
      <w:r w:rsidRPr="00463872">
        <w:rPr>
          <w:color w:val="808080" w:themeColor="background1" w:themeShade="80"/>
        </w:rPr>
        <w:t>Nov 2020 - Mar 2022</w:t>
      </w:r>
    </w:p>
    <w:p w14:paraId="32B04467" w14:textId="77777777" w:rsidR="00FF0CA9" w:rsidRPr="00463872" w:rsidRDefault="00FF0CA9" w:rsidP="00FF0CA9">
      <w:p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Responsible for identifying possible issues on the company's websites, by using quantitative and qualitative data, relaying finding to appropriate teams, where I proposed and designed solutions based on UX and UI Design best practices, as well as tracking changes and goals for each deployment.</w:t>
      </w:r>
    </w:p>
    <w:p w14:paraId="2F3CEE46" w14:textId="77777777" w:rsidR="00FF0CA9" w:rsidRPr="00463872" w:rsidRDefault="00FF0CA9" w:rsidP="00FF0CA9">
      <w:pPr>
        <w:pStyle w:val="ListParagraph"/>
        <w:numPr>
          <w:ilvl w:val="0"/>
          <w:numId w:val="14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Implemented more than 50 tags and triggers on all 3 website environments to track their performance using Google Tag Manager and Google Analytics.</w:t>
      </w:r>
    </w:p>
    <w:p w14:paraId="4F8DB883" w14:textId="77777777" w:rsidR="00FF0CA9" w:rsidRPr="00463872" w:rsidRDefault="00FF0CA9" w:rsidP="00FF0CA9">
      <w:pPr>
        <w:pStyle w:val="ListParagraph"/>
        <w:numPr>
          <w:ilvl w:val="0"/>
          <w:numId w:val="14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Worked on more than 20 projects, using tools like content audit, competitor analysis, sitemaps, user flows, wireframes, designing interfaces; while following the brand guidelines, and creating interactive prototypes.</w:t>
      </w:r>
    </w:p>
    <w:p w14:paraId="0AEC6591" w14:textId="77777777" w:rsidR="00FF0CA9" w:rsidRPr="00463872" w:rsidRDefault="00FF0CA9" w:rsidP="00FF0CA9">
      <w:pPr>
        <w:pStyle w:val="ListParagraph"/>
        <w:numPr>
          <w:ilvl w:val="0"/>
          <w:numId w:val="14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Tested implemented features for desktop and mobile, direct to the developer, and added events to monitor performance.</w:t>
      </w:r>
    </w:p>
    <w:p w14:paraId="2A011556" w14:textId="77777777" w:rsidR="00FF0CA9" w:rsidRPr="00463872" w:rsidRDefault="00FF0CA9" w:rsidP="00FF0CA9">
      <w:pPr>
        <w:pStyle w:val="ListParagraph"/>
        <w:numPr>
          <w:ilvl w:val="0"/>
          <w:numId w:val="14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Created periodic reports and shared them with the marketing teams to track campaigns and site changes</w:t>
      </w:r>
    </w:p>
    <w:p w14:paraId="5B7BD237" w14:textId="37671640" w:rsidR="00FF0CA9" w:rsidRPr="00463872" w:rsidRDefault="00FF0CA9" w:rsidP="00FF0CA9">
      <w:pPr>
        <w:pStyle w:val="ListParagraph"/>
        <w:numPr>
          <w:ilvl w:val="0"/>
          <w:numId w:val="14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Used reports created to identify the abandonment rate and provided solutions that once implemented, improved the rate from 80% to 60%, reaching our target goal.</w:t>
      </w:r>
    </w:p>
    <w:p w14:paraId="2C5B33DE" w14:textId="77777777" w:rsidR="00FF0CA9" w:rsidRPr="00463872" w:rsidRDefault="00FF0CA9" w:rsidP="00FF0CA9">
      <w:pPr>
        <w:spacing w:line="276" w:lineRule="auto"/>
        <w:rPr>
          <w:color w:val="808080" w:themeColor="background1" w:themeShade="80"/>
        </w:rPr>
      </w:pPr>
    </w:p>
    <w:p w14:paraId="5B3C31A9" w14:textId="7B8412DB" w:rsidR="001237AC" w:rsidRPr="00463872" w:rsidRDefault="00FF0CA9" w:rsidP="00FF0CA9">
      <w:pPr>
        <w:spacing w:line="276" w:lineRule="auto"/>
        <w:rPr>
          <w:b/>
          <w:bCs/>
        </w:rPr>
      </w:pPr>
      <w:r w:rsidRPr="00463872">
        <w:rPr>
          <w:b/>
          <w:bCs/>
        </w:rPr>
        <w:t xml:space="preserve">UX / UI, and Graphic Designer, Freelance work </w:t>
      </w:r>
      <w:r w:rsidR="008D4B4F" w:rsidRPr="00463872">
        <w:rPr>
          <w:color w:val="808080" w:themeColor="background1" w:themeShade="80"/>
        </w:rPr>
        <w:t xml:space="preserve">| </w:t>
      </w:r>
      <w:r w:rsidRPr="00463872">
        <w:rPr>
          <w:color w:val="808080" w:themeColor="background1" w:themeShade="80"/>
        </w:rPr>
        <w:t>Jan 2019 – Jul 2021</w:t>
      </w:r>
    </w:p>
    <w:p w14:paraId="799782C5" w14:textId="46A823D9" w:rsidR="00FF0CA9" w:rsidRPr="00463872" w:rsidRDefault="00FF0CA9" w:rsidP="00FF0CA9">
      <w:pPr>
        <w:pStyle w:val="ListParagraph"/>
        <w:numPr>
          <w:ilvl w:val="0"/>
          <w:numId w:val="15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 xml:space="preserve">Redesigned </w:t>
      </w:r>
      <w:hyperlink r:id="rId22" w:history="1">
        <w:r w:rsidRPr="00463872">
          <w:rPr>
            <w:rStyle w:val="Hyperlink"/>
            <w:sz w:val="21"/>
            <w:szCs w:val="21"/>
          </w:rPr>
          <w:t>Cabana Burger's app</w:t>
        </w:r>
      </w:hyperlink>
      <w:r w:rsidRPr="00463872">
        <w:rPr>
          <w:color w:val="808080" w:themeColor="background1" w:themeShade="80"/>
          <w:sz w:val="21"/>
          <w:szCs w:val="21"/>
        </w:rPr>
        <w:t>, a delivery and take-out franchise in Brazil, in 4 weeks. Some of the deliverables included: content audit, sitemap, user journeys, lo-fi wireframe, prototype, usability test results, wireframe annotations, and a style guide;</w:t>
      </w:r>
    </w:p>
    <w:p w14:paraId="23AF862E" w14:textId="77777777" w:rsidR="00463872" w:rsidRDefault="00463872" w:rsidP="00463872">
      <w:pPr>
        <w:spacing w:line="276" w:lineRule="auto"/>
        <w:rPr>
          <w:b/>
          <w:bCs/>
          <w:color w:val="65AFBD"/>
        </w:rPr>
      </w:pPr>
    </w:p>
    <w:p w14:paraId="34BED22F" w14:textId="711A9413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  <w:r w:rsidRPr="00463872">
        <w:rPr>
          <w:b/>
          <w:bCs/>
          <w:color w:val="65AFBD"/>
        </w:rPr>
        <w:t>SKILLS</w:t>
      </w:r>
    </w:p>
    <w:p w14:paraId="179234D6" w14:textId="77777777" w:rsidR="00463872" w:rsidRPr="00463872" w:rsidRDefault="00463872" w:rsidP="00463872">
      <w:pPr>
        <w:spacing w:after="0" w:line="276" w:lineRule="auto"/>
      </w:pPr>
      <w:r w:rsidRPr="00463872">
        <w:t>User Experience Design (UX)</w:t>
      </w:r>
    </w:p>
    <w:p w14:paraId="5F01AE76" w14:textId="77777777" w:rsidR="00463872" w:rsidRPr="00463872" w:rsidRDefault="00463872" w:rsidP="00463872">
      <w:pPr>
        <w:spacing w:after="0" w:line="276" w:lineRule="auto"/>
      </w:pPr>
      <w:r w:rsidRPr="00463872">
        <w:t>User Interface Design (UI)</w:t>
      </w:r>
    </w:p>
    <w:p w14:paraId="5E8ED1F6" w14:textId="77777777" w:rsidR="00463872" w:rsidRPr="00463872" w:rsidRDefault="00463872" w:rsidP="00463872">
      <w:pPr>
        <w:spacing w:after="0" w:line="276" w:lineRule="auto"/>
      </w:pPr>
      <w:r w:rsidRPr="00463872">
        <w:t>Graphic Design</w:t>
      </w:r>
    </w:p>
    <w:p w14:paraId="2819B631" w14:textId="77777777" w:rsidR="00463872" w:rsidRPr="00463872" w:rsidRDefault="00463872" w:rsidP="00463872">
      <w:pPr>
        <w:spacing w:after="0" w:line="276" w:lineRule="auto"/>
      </w:pPr>
      <w:r w:rsidRPr="00463872">
        <w:t>Wireframing and prototyping</w:t>
      </w:r>
    </w:p>
    <w:p w14:paraId="7D6F37E2" w14:textId="77777777" w:rsidR="00463872" w:rsidRPr="00463872" w:rsidRDefault="00463872" w:rsidP="00463872">
      <w:pPr>
        <w:spacing w:after="0" w:line="276" w:lineRule="auto"/>
      </w:pPr>
      <w:r w:rsidRPr="00463872">
        <w:t>User research</w:t>
      </w:r>
    </w:p>
    <w:p w14:paraId="2EBFE13F" w14:textId="077B3CC5" w:rsidR="00463872" w:rsidRPr="00463872" w:rsidRDefault="00463872" w:rsidP="00463872">
      <w:pPr>
        <w:spacing w:after="0" w:line="276" w:lineRule="auto"/>
      </w:pPr>
      <w:r w:rsidRPr="00463872">
        <w:t>Usability test</w:t>
      </w:r>
      <w:r w:rsidR="004571F7">
        <w:tab/>
      </w:r>
    </w:p>
    <w:p w14:paraId="12310961" w14:textId="77777777" w:rsidR="00463872" w:rsidRPr="00463872" w:rsidRDefault="00463872" w:rsidP="00463872">
      <w:pPr>
        <w:spacing w:after="0" w:line="276" w:lineRule="auto"/>
      </w:pPr>
      <w:r w:rsidRPr="00463872">
        <w:t>Market research</w:t>
      </w:r>
    </w:p>
    <w:p w14:paraId="7E417965" w14:textId="77777777" w:rsidR="00463872" w:rsidRPr="00463872" w:rsidRDefault="00463872" w:rsidP="00463872">
      <w:pPr>
        <w:spacing w:after="0" w:line="276" w:lineRule="auto"/>
      </w:pPr>
      <w:r w:rsidRPr="00463872">
        <w:t>Information Architecture (IA)</w:t>
      </w:r>
    </w:p>
    <w:p w14:paraId="30DB0982" w14:textId="77777777" w:rsidR="00463872" w:rsidRPr="00463872" w:rsidRDefault="00463872" w:rsidP="00463872">
      <w:pPr>
        <w:spacing w:after="0" w:line="276" w:lineRule="auto"/>
      </w:pPr>
    </w:p>
    <w:p w14:paraId="5E0896C4" w14:textId="77777777" w:rsidR="00463872" w:rsidRPr="00463872" w:rsidRDefault="00463872" w:rsidP="00463872">
      <w:pPr>
        <w:spacing w:line="276" w:lineRule="auto"/>
        <w:rPr>
          <w:b/>
          <w:bCs/>
          <w:color w:val="65AFBD"/>
        </w:rPr>
      </w:pPr>
      <w:r w:rsidRPr="00463872">
        <w:rPr>
          <w:b/>
          <w:bCs/>
          <w:color w:val="65AFBD"/>
        </w:rPr>
        <w:t>TOOLS</w:t>
      </w:r>
    </w:p>
    <w:p w14:paraId="0A8CD58B" w14:textId="77777777" w:rsidR="00463872" w:rsidRPr="00463872" w:rsidRDefault="00463872" w:rsidP="00463872">
      <w:pPr>
        <w:spacing w:after="0" w:line="276" w:lineRule="auto"/>
      </w:pPr>
      <w:r w:rsidRPr="00463872">
        <w:t>Adobe XD</w:t>
      </w:r>
    </w:p>
    <w:p w14:paraId="57E8DE08" w14:textId="77777777" w:rsidR="00463872" w:rsidRPr="00463872" w:rsidRDefault="00463872" w:rsidP="00463872">
      <w:pPr>
        <w:spacing w:after="0" w:line="276" w:lineRule="auto"/>
      </w:pPr>
      <w:r w:rsidRPr="00463872">
        <w:t>Figma</w:t>
      </w:r>
    </w:p>
    <w:p w14:paraId="1B9ABD03" w14:textId="77777777" w:rsidR="00463872" w:rsidRPr="00463872" w:rsidRDefault="00463872" w:rsidP="00463872">
      <w:pPr>
        <w:spacing w:after="0" w:line="276" w:lineRule="auto"/>
      </w:pPr>
      <w:r w:rsidRPr="00463872">
        <w:t>Adobe Illustrator</w:t>
      </w:r>
    </w:p>
    <w:p w14:paraId="1A51E958" w14:textId="77777777" w:rsidR="00463872" w:rsidRPr="00463872" w:rsidRDefault="00463872" w:rsidP="00463872">
      <w:pPr>
        <w:spacing w:after="0" w:line="276" w:lineRule="auto"/>
      </w:pPr>
      <w:r w:rsidRPr="00463872">
        <w:t>Adobe Photoshop</w:t>
      </w:r>
    </w:p>
    <w:p w14:paraId="537192DC" w14:textId="77777777" w:rsidR="00463872" w:rsidRPr="00463872" w:rsidRDefault="00463872" w:rsidP="00463872">
      <w:pPr>
        <w:spacing w:after="0" w:line="276" w:lineRule="auto"/>
      </w:pPr>
      <w:r w:rsidRPr="00463872">
        <w:t>Adobe InDesign</w:t>
      </w:r>
    </w:p>
    <w:p w14:paraId="471BDD1C" w14:textId="77777777" w:rsidR="00463872" w:rsidRPr="00463872" w:rsidRDefault="00463872" w:rsidP="00463872">
      <w:pPr>
        <w:spacing w:after="0" w:line="276" w:lineRule="auto"/>
      </w:pPr>
      <w:r w:rsidRPr="00463872">
        <w:t>HTML &amp; CSS</w:t>
      </w:r>
    </w:p>
    <w:p w14:paraId="12FE5730" w14:textId="77777777" w:rsidR="00463872" w:rsidRPr="00463872" w:rsidRDefault="00463872" w:rsidP="00463872">
      <w:pPr>
        <w:spacing w:after="0" w:line="276" w:lineRule="auto"/>
      </w:pPr>
      <w:r w:rsidRPr="00463872">
        <w:t>Google Analytics</w:t>
      </w:r>
    </w:p>
    <w:p w14:paraId="65D36096" w14:textId="4D65A369" w:rsidR="00463872" w:rsidRPr="00463872" w:rsidRDefault="00463872" w:rsidP="00463872">
      <w:pPr>
        <w:spacing w:after="0" w:line="276" w:lineRule="auto"/>
      </w:pPr>
      <w:r w:rsidRPr="00463872">
        <w:t>Google Tag Manager</w:t>
      </w:r>
    </w:p>
    <w:p w14:paraId="580C3DBA" w14:textId="77777777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3601F9C7" w14:textId="5C7AB94B" w:rsid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6B2353CD" w14:textId="77777777" w:rsidR="00223784" w:rsidRPr="00463872" w:rsidRDefault="00223784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710637D5" w14:textId="77777777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028DB6FC" w14:textId="77777777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633C0989" w14:textId="77777777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6101E2DB" w14:textId="1FBB4E22" w:rsid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6FB12366" w14:textId="77777777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5EF5A003" w14:textId="69476B16" w:rsidR="000B7FD5" w:rsidRPr="00463872" w:rsidRDefault="00FF0CA9" w:rsidP="00FF0CA9">
      <w:pPr>
        <w:pStyle w:val="ListParagraph"/>
        <w:numPr>
          <w:ilvl w:val="0"/>
          <w:numId w:val="15"/>
        </w:numPr>
        <w:spacing w:line="276" w:lineRule="auto"/>
        <w:rPr>
          <w:b/>
          <w:bCs/>
          <w:color w:val="65AFBD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 xml:space="preserve">Redesigned </w:t>
      </w:r>
      <w:hyperlink r:id="rId23" w:history="1">
        <w:r w:rsidRPr="00463872">
          <w:rPr>
            <w:rStyle w:val="Hyperlink"/>
            <w:sz w:val="21"/>
            <w:szCs w:val="21"/>
          </w:rPr>
          <w:t>Mint Inc. website</w:t>
        </w:r>
      </w:hyperlink>
      <w:r w:rsidRPr="00463872">
        <w:rPr>
          <w:color w:val="808080" w:themeColor="background1" w:themeShade="80"/>
          <w:sz w:val="21"/>
          <w:szCs w:val="21"/>
        </w:rPr>
        <w:t xml:space="preserve">, a real estate construction company in </w:t>
      </w:r>
      <w:r w:rsidR="008D7924">
        <w:rPr>
          <w:color w:val="808080" w:themeColor="background1" w:themeShade="80"/>
          <w:sz w:val="21"/>
          <w:szCs w:val="21"/>
        </w:rPr>
        <w:t>S</w:t>
      </w:r>
      <w:r w:rsidRPr="00463872">
        <w:rPr>
          <w:color w:val="808080" w:themeColor="background1" w:themeShade="80"/>
          <w:sz w:val="21"/>
          <w:szCs w:val="21"/>
        </w:rPr>
        <w:t xml:space="preserve">ao </w:t>
      </w:r>
      <w:r w:rsidR="008D7924">
        <w:rPr>
          <w:color w:val="808080" w:themeColor="background1" w:themeShade="80"/>
          <w:sz w:val="21"/>
          <w:szCs w:val="21"/>
        </w:rPr>
        <w:t>P</w:t>
      </w:r>
      <w:r w:rsidRPr="00463872">
        <w:rPr>
          <w:color w:val="808080" w:themeColor="background1" w:themeShade="80"/>
          <w:sz w:val="21"/>
          <w:szCs w:val="21"/>
        </w:rPr>
        <w:t xml:space="preserve">aulo, </w:t>
      </w:r>
      <w:r w:rsidR="008D7924">
        <w:rPr>
          <w:color w:val="808080" w:themeColor="background1" w:themeShade="80"/>
          <w:sz w:val="21"/>
          <w:szCs w:val="21"/>
        </w:rPr>
        <w:t>B</w:t>
      </w:r>
      <w:r w:rsidRPr="00463872">
        <w:rPr>
          <w:color w:val="808080" w:themeColor="background1" w:themeShade="80"/>
          <w:sz w:val="21"/>
          <w:szCs w:val="21"/>
        </w:rPr>
        <w:t>razil, aiming to improve its conversion rate, in the span of 4 months by emphasizing on users’ needs and using a youthful and modern language, sympathizing with the brand’s humanization and information on the properties offered. Reachability was also improved by adding more options for contact; while also improving its searchability by using lead generation and SEO for search engine rankings.</w:t>
      </w:r>
    </w:p>
    <w:p w14:paraId="28887552" w14:textId="70B7A54D" w:rsidR="007B55B6" w:rsidRPr="00463872" w:rsidRDefault="007B55B6" w:rsidP="007B55B6">
      <w:pPr>
        <w:spacing w:line="276" w:lineRule="auto"/>
        <w:rPr>
          <w:b/>
          <w:bCs/>
          <w:color w:val="65AFBD"/>
        </w:rPr>
      </w:pPr>
    </w:p>
    <w:p w14:paraId="0EBAE600" w14:textId="4437B8A3" w:rsidR="007B55B6" w:rsidRPr="00463872" w:rsidRDefault="007B55B6" w:rsidP="007B55B6">
      <w:pPr>
        <w:spacing w:line="276" w:lineRule="auto"/>
        <w:rPr>
          <w:b/>
          <w:bCs/>
        </w:rPr>
      </w:pPr>
      <w:r w:rsidRPr="00463872">
        <w:rPr>
          <w:b/>
          <w:bCs/>
        </w:rPr>
        <w:t xml:space="preserve">UX Designer, Restoring Smiles (Co-Op) </w:t>
      </w:r>
      <w:r w:rsidRPr="00463872">
        <w:rPr>
          <w:color w:val="808080" w:themeColor="background1" w:themeShade="80"/>
        </w:rPr>
        <w:t>| Nov – Dec 2019</w:t>
      </w:r>
    </w:p>
    <w:p w14:paraId="38F9395E" w14:textId="77777777" w:rsidR="007B55B6" w:rsidRPr="00463872" w:rsidRDefault="007B55B6" w:rsidP="007B55B6">
      <w:p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A 4 months project for a non-profit organization with the goal to restructure the website that resulted in a 40-page implementation strategy document.</w:t>
      </w:r>
    </w:p>
    <w:p w14:paraId="4C1AA523" w14:textId="77777777" w:rsidR="007B55B6" w:rsidRPr="00463872" w:rsidRDefault="007B55B6" w:rsidP="007B55B6">
      <w:pPr>
        <w:pStyle w:val="ListParagraph"/>
        <w:numPr>
          <w:ilvl w:val="0"/>
          <w:numId w:val="16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Restructured a team of 4 people in two months by applying the RACI matrix framework, delegating tasks based on team members' skills and estimating time for each task based on the deadline given;</w:t>
      </w:r>
    </w:p>
    <w:p w14:paraId="353E0F53" w14:textId="77777777" w:rsidR="007B55B6" w:rsidRPr="00463872" w:rsidRDefault="007B55B6" w:rsidP="007B55B6">
      <w:pPr>
        <w:pStyle w:val="ListParagraph"/>
        <w:numPr>
          <w:ilvl w:val="0"/>
          <w:numId w:val="16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Designed the Implementation Strategy Document’s layout;</w:t>
      </w:r>
    </w:p>
    <w:p w14:paraId="504D8152" w14:textId="62FE53C7" w:rsidR="007B55B6" w:rsidRPr="00463872" w:rsidRDefault="007B55B6" w:rsidP="007B55B6">
      <w:pPr>
        <w:pStyle w:val="ListParagraph"/>
        <w:numPr>
          <w:ilvl w:val="0"/>
          <w:numId w:val="16"/>
        </w:numPr>
        <w:spacing w:line="276" w:lineRule="auto"/>
        <w:rPr>
          <w:b/>
          <w:bCs/>
          <w:color w:val="65AFBD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Researched 5 similar organizations' websites identifying their competitive advantages, disadvantages and opportunities.</w:t>
      </w:r>
    </w:p>
    <w:p w14:paraId="51E0F406" w14:textId="77777777" w:rsidR="007B55B6" w:rsidRPr="00463872" w:rsidRDefault="007B55B6" w:rsidP="007B55B6">
      <w:pPr>
        <w:spacing w:line="276" w:lineRule="auto"/>
        <w:rPr>
          <w:b/>
          <w:bCs/>
          <w:color w:val="65AFBD"/>
        </w:rPr>
      </w:pPr>
    </w:p>
    <w:p w14:paraId="1F7F8B5B" w14:textId="78934696" w:rsidR="007B55B6" w:rsidRPr="00463872" w:rsidRDefault="007B55B6" w:rsidP="007B55B6">
      <w:pPr>
        <w:spacing w:line="276" w:lineRule="auto"/>
        <w:rPr>
          <w:b/>
          <w:bCs/>
        </w:rPr>
      </w:pPr>
      <w:r w:rsidRPr="00463872">
        <w:rPr>
          <w:b/>
          <w:bCs/>
        </w:rPr>
        <w:t xml:space="preserve">UI and Graphic Designer, Magic Web Design </w:t>
      </w:r>
      <w:r w:rsidRPr="00463872">
        <w:rPr>
          <w:color w:val="808080" w:themeColor="background1" w:themeShade="80"/>
        </w:rPr>
        <w:t>| Sep - Dec 2018</w:t>
      </w:r>
    </w:p>
    <w:p w14:paraId="36697194" w14:textId="3C5A3363" w:rsidR="007B55B6" w:rsidRPr="00463872" w:rsidRDefault="007B55B6" w:rsidP="007B55B6">
      <w:pPr>
        <w:pStyle w:val="ListParagraph"/>
        <w:numPr>
          <w:ilvl w:val="0"/>
          <w:numId w:val="17"/>
        </w:numPr>
        <w:spacing w:line="276" w:lineRule="auto"/>
        <w:rPr>
          <w:b/>
          <w:bCs/>
          <w:color w:val="65AFBD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Created wireframes, UI, and visual identity across 7 projects, ranging from websites, printed magazines and packaging design.</w:t>
      </w:r>
    </w:p>
    <w:p w14:paraId="7C859BA0" w14:textId="2CB036E5" w:rsidR="007B55B6" w:rsidRPr="00463872" w:rsidRDefault="007B55B6" w:rsidP="007B55B6">
      <w:pPr>
        <w:spacing w:line="276" w:lineRule="auto"/>
        <w:rPr>
          <w:b/>
          <w:bCs/>
          <w:color w:val="65AFBD"/>
        </w:rPr>
      </w:pPr>
    </w:p>
    <w:p w14:paraId="74664297" w14:textId="3ED0F704" w:rsidR="007B55B6" w:rsidRPr="00463872" w:rsidRDefault="007B55B6" w:rsidP="007B55B6">
      <w:pPr>
        <w:spacing w:line="276" w:lineRule="auto"/>
        <w:rPr>
          <w:b/>
          <w:bCs/>
        </w:rPr>
      </w:pPr>
      <w:r w:rsidRPr="00463872">
        <w:rPr>
          <w:b/>
          <w:bCs/>
        </w:rPr>
        <w:t xml:space="preserve">UI and Graphic Designer, Explay Agency </w:t>
      </w:r>
      <w:r w:rsidRPr="00463872">
        <w:rPr>
          <w:color w:val="808080" w:themeColor="background1" w:themeShade="80"/>
        </w:rPr>
        <w:t>| Feb 2017 - Sep 2018</w:t>
      </w:r>
    </w:p>
    <w:p w14:paraId="742C59D9" w14:textId="77777777" w:rsidR="007B55B6" w:rsidRPr="00463872" w:rsidRDefault="007B55B6" w:rsidP="007B55B6">
      <w:pPr>
        <w:pStyle w:val="ListParagraph"/>
        <w:numPr>
          <w:ilvl w:val="0"/>
          <w:numId w:val="17"/>
        </w:num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Developed a new work process, which allowed for extra time spent on planning and studying the solution before moving to the design phase. As a result, the overall time for project completion was reduced and approved quicker, generating more profit.</w:t>
      </w:r>
    </w:p>
    <w:p w14:paraId="30BE471D" w14:textId="4F3AC664" w:rsidR="007B55B6" w:rsidRPr="00463872" w:rsidRDefault="007B55B6" w:rsidP="007B55B6">
      <w:pPr>
        <w:pStyle w:val="ListParagraph"/>
        <w:numPr>
          <w:ilvl w:val="0"/>
          <w:numId w:val="17"/>
        </w:numPr>
        <w:spacing w:line="276" w:lineRule="auto"/>
        <w:rPr>
          <w:b/>
          <w:bCs/>
          <w:color w:val="65AFBD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Worked on over 10 responsive websites creating wireframes, layouts, and prototypes.</w:t>
      </w:r>
    </w:p>
    <w:p w14:paraId="1CD9BC9A" w14:textId="5DEC7439" w:rsid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53339C7A" w14:textId="7E06DD97" w:rsid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686FF1EC" w14:textId="29A0E58B" w:rsid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1C92D42C" w14:textId="47E26B2F" w:rsid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p w14:paraId="20CC9E99" w14:textId="77777777" w:rsidR="00463872" w:rsidRPr="00463872" w:rsidRDefault="00463872" w:rsidP="00463872">
      <w:pPr>
        <w:spacing w:line="276" w:lineRule="auto"/>
        <w:rPr>
          <w:b/>
          <w:bCs/>
          <w:color w:val="65AFBD"/>
        </w:rPr>
      </w:pPr>
      <w:r w:rsidRPr="00463872">
        <w:rPr>
          <w:b/>
          <w:bCs/>
          <w:color w:val="65AFBD"/>
        </w:rPr>
        <w:t>EDUCATION</w:t>
      </w:r>
    </w:p>
    <w:p w14:paraId="64ED23D4" w14:textId="77777777" w:rsidR="00463872" w:rsidRPr="00463872" w:rsidRDefault="00463872" w:rsidP="00463872">
      <w:pPr>
        <w:spacing w:line="276" w:lineRule="auto"/>
        <w:rPr>
          <w:b/>
          <w:bCs/>
        </w:rPr>
      </w:pPr>
      <w:r w:rsidRPr="00463872">
        <w:rPr>
          <w:b/>
          <w:bCs/>
        </w:rPr>
        <w:t>Post Graduate Certificate in Interactive Media Management (UX), Centennial College</w:t>
      </w:r>
    </w:p>
    <w:p w14:paraId="78846A75" w14:textId="77777777" w:rsidR="00463872" w:rsidRPr="00463872" w:rsidRDefault="00463872" w:rsidP="00463872">
      <w:pPr>
        <w:spacing w:line="276" w:lineRule="auto"/>
        <w:rPr>
          <w:color w:val="808080" w:themeColor="background1" w:themeShade="80"/>
        </w:rPr>
      </w:pPr>
      <w:r w:rsidRPr="00463872">
        <w:rPr>
          <w:color w:val="808080" w:themeColor="background1" w:themeShade="80"/>
        </w:rPr>
        <w:t>2019 – 2020 | Toronto, ON, Canada</w:t>
      </w:r>
    </w:p>
    <w:p w14:paraId="0AF500AB" w14:textId="3688B87E" w:rsidR="00463872" w:rsidRPr="00463872" w:rsidRDefault="00463872" w:rsidP="00463872">
      <w:pPr>
        <w:spacing w:line="276" w:lineRule="auto"/>
        <w:rPr>
          <w:color w:val="808080" w:themeColor="background1" w:themeShade="80"/>
          <w:sz w:val="21"/>
          <w:szCs w:val="21"/>
        </w:rPr>
      </w:pPr>
      <w:r w:rsidRPr="00463872">
        <w:rPr>
          <w:color w:val="808080" w:themeColor="background1" w:themeShade="80"/>
          <w:sz w:val="21"/>
          <w:szCs w:val="21"/>
        </w:rPr>
        <w:t>Courses ranging from UX strategy, Analytics, Project Management</w:t>
      </w:r>
      <w:r w:rsidR="007C7EEA">
        <w:rPr>
          <w:color w:val="808080" w:themeColor="background1" w:themeShade="80"/>
          <w:sz w:val="21"/>
          <w:szCs w:val="21"/>
        </w:rPr>
        <w:t>,</w:t>
      </w:r>
      <w:r w:rsidRPr="00463872">
        <w:rPr>
          <w:color w:val="808080" w:themeColor="background1" w:themeShade="80"/>
          <w:sz w:val="21"/>
          <w:szCs w:val="21"/>
        </w:rPr>
        <w:t xml:space="preserve"> and Entrepreneurship.</w:t>
      </w:r>
    </w:p>
    <w:p w14:paraId="742764D4" w14:textId="77777777" w:rsidR="00463872" w:rsidRPr="00463872" w:rsidRDefault="00463872" w:rsidP="00463872">
      <w:pPr>
        <w:spacing w:line="276" w:lineRule="auto"/>
      </w:pPr>
    </w:p>
    <w:p w14:paraId="26540883" w14:textId="77777777" w:rsidR="00463872" w:rsidRPr="00463872" w:rsidRDefault="00463872" w:rsidP="00463872">
      <w:pPr>
        <w:spacing w:line="276" w:lineRule="auto"/>
        <w:rPr>
          <w:b/>
          <w:bCs/>
        </w:rPr>
      </w:pPr>
      <w:r w:rsidRPr="00463872">
        <w:rPr>
          <w:b/>
          <w:bCs/>
        </w:rPr>
        <w:t>Bachelor Degree in Graphic Design PUCPR</w:t>
      </w:r>
    </w:p>
    <w:p w14:paraId="00D747DC" w14:textId="77777777" w:rsidR="00463872" w:rsidRPr="00463872" w:rsidRDefault="00463872" w:rsidP="00463872">
      <w:pPr>
        <w:spacing w:line="276" w:lineRule="auto"/>
        <w:rPr>
          <w:color w:val="808080" w:themeColor="background1" w:themeShade="80"/>
        </w:rPr>
      </w:pPr>
      <w:r w:rsidRPr="00463872">
        <w:rPr>
          <w:color w:val="808080" w:themeColor="background1" w:themeShade="80"/>
        </w:rPr>
        <w:t>2010 – 2014 | Curitiba, PR, Brazil</w:t>
      </w:r>
    </w:p>
    <w:p w14:paraId="45C7E5ED" w14:textId="77777777" w:rsidR="00463872" w:rsidRPr="00463872" w:rsidRDefault="00463872" w:rsidP="00463872">
      <w:pPr>
        <w:spacing w:line="276" w:lineRule="auto"/>
        <w:rPr>
          <w:b/>
          <w:bCs/>
          <w:color w:val="65AFBD"/>
          <w:sz w:val="21"/>
          <w:szCs w:val="21"/>
        </w:rPr>
      </w:pPr>
    </w:p>
    <w:sectPr w:rsidR="00463872" w:rsidRPr="00463872" w:rsidSect="00463872">
      <w:type w:val="continuous"/>
      <w:pgSz w:w="12240" w:h="15840"/>
      <w:pgMar w:top="851" w:right="1440" w:bottom="709" w:left="1440" w:header="708" w:footer="708" w:gutter="0"/>
      <w:cols w:num="2" w:space="720" w:equalWidth="0">
        <w:col w:w="6000" w:space="720"/>
        <w:col w:w="26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EFA33" w14:textId="77777777" w:rsidR="0075350B" w:rsidRDefault="0075350B">
      <w:pPr>
        <w:spacing w:after="0" w:line="240" w:lineRule="auto"/>
      </w:pPr>
      <w:r>
        <w:separator/>
      </w:r>
    </w:p>
  </w:endnote>
  <w:endnote w:type="continuationSeparator" w:id="0">
    <w:p w14:paraId="1D77A7EF" w14:textId="77777777" w:rsidR="0075350B" w:rsidRDefault="0075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35572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0F57140" w14:textId="03ED8A24" w:rsidR="00223784" w:rsidRDefault="0022378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83DA3C" w14:textId="77777777" w:rsidR="00223784" w:rsidRDefault="002237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F9D59" w14:textId="77777777" w:rsidR="0075350B" w:rsidRDefault="0075350B">
      <w:pPr>
        <w:spacing w:after="0" w:line="240" w:lineRule="auto"/>
      </w:pPr>
      <w:r>
        <w:separator/>
      </w:r>
    </w:p>
  </w:footnote>
  <w:footnote w:type="continuationSeparator" w:id="0">
    <w:p w14:paraId="4D814701" w14:textId="77777777" w:rsidR="0075350B" w:rsidRDefault="0075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6DD33" w14:textId="17BD83EC" w:rsidR="00223784" w:rsidRDefault="00223784" w:rsidP="00223784">
    <w:pPr>
      <w:pStyle w:val="Header"/>
      <w:tabs>
        <w:tab w:val="left" w:pos="6804"/>
      </w:tabs>
    </w:pPr>
    <w:r w:rsidRPr="00223784">
      <w:rPr>
        <w:rFonts w:ascii="Times New Roman" w:hAnsi="Times New Roman" w:cs="Times New Roman"/>
        <w:b/>
        <w:bCs/>
        <w:color w:val="000000" w:themeColor="text1"/>
      </w:rPr>
      <w:t>Thaís Schilipack</w:t>
    </w:r>
    <w:r w:rsidRPr="00223784">
      <w:rPr>
        <w:color w:val="000000" w:themeColor="text1"/>
      </w:rPr>
      <w:t xml:space="preserve"> </w:t>
    </w:r>
    <w:r w:rsidRPr="00223784">
      <w:rPr>
        <w:color w:val="808080" w:themeColor="background1" w:themeShade="80"/>
      </w:rPr>
      <w:t>| UX Designer</w:t>
    </w:r>
  </w:p>
  <w:p w14:paraId="060DF3E8" w14:textId="0B56A0D1" w:rsidR="00223784" w:rsidRDefault="002237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81619"/>
    <w:multiLevelType w:val="hybridMultilevel"/>
    <w:tmpl w:val="46386810"/>
    <w:lvl w:ilvl="0" w:tplc="2DC2F202">
      <w:start w:val="2019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6931AF"/>
    <w:multiLevelType w:val="hybridMultilevel"/>
    <w:tmpl w:val="952A1A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194315"/>
    <w:multiLevelType w:val="hybridMultilevel"/>
    <w:tmpl w:val="86E0DC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14975"/>
    <w:multiLevelType w:val="hybridMultilevel"/>
    <w:tmpl w:val="88BAF0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5F47F0"/>
    <w:multiLevelType w:val="hybridMultilevel"/>
    <w:tmpl w:val="AAF05090"/>
    <w:lvl w:ilvl="0" w:tplc="2DC2F202">
      <w:start w:val="2019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311E7F"/>
    <w:multiLevelType w:val="hybridMultilevel"/>
    <w:tmpl w:val="5F4EBB2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867B41"/>
    <w:multiLevelType w:val="hybridMultilevel"/>
    <w:tmpl w:val="663C7D0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E93E2F"/>
    <w:multiLevelType w:val="hybridMultilevel"/>
    <w:tmpl w:val="BC0238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F44B13"/>
    <w:multiLevelType w:val="hybridMultilevel"/>
    <w:tmpl w:val="B07ABEF0"/>
    <w:lvl w:ilvl="0" w:tplc="2DC2F202">
      <w:start w:val="2019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012797"/>
    <w:multiLevelType w:val="hybridMultilevel"/>
    <w:tmpl w:val="72AC9354"/>
    <w:lvl w:ilvl="0" w:tplc="2DC2F202">
      <w:start w:val="2019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1D1A5F"/>
    <w:multiLevelType w:val="hybridMultilevel"/>
    <w:tmpl w:val="B07882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706AE"/>
    <w:multiLevelType w:val="hybridMultilevel"/>
    <w:tmpl w:val="B0DEAD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AE1730"/>
    <w:multiLevelType w:val="hybridMultilevel"/>
    <w:tmpl w:val="77DEEB4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273F5"/>
    <w:multiLevelType w:val="hybridMultilevel"/>
    <w:tmpl w:val="BA5A80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A7DB6"/>
    <w:multiLevelType w:val="hybridMultilevel"/>
    <w:tmpl w:val="029441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5A0D58"/>
    <w:multiLevelType w:val="hybridMultilevel"/>
    <w:tmpl w:val="3A46E7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977B6"/>
    <w:multiLevelType w:val="hybridMultilevel"/>
    <w:tmpl w:val="B330CA74"/>
    <w:lvl w:ilvl="0" w:tplc="2DC2F202">
      <w:start w:val="2019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3081524">
    <w:abstractNumId w:val="15"/>
  </w:num>
  <w:num w:numId="2" w16cid:durableId="232206718">
    <w:abstractNumId w:val="3"/>
  </w:num>
  <w:num w:numId="3" w16cid:durableId="1133449765">
    <w:abstractNumId w:val="10"/>
  </w:num>
  <w:num w:numId="4" w16cid:durableId="293565764">
    <w:abstractNumId w:val="2"/>
  </w:num>
  <w:num w:numId="5" w16cid:durableId="1266579269">
    <w:abstractNumId w:val="5"/>
  </w:num>
  <w:num w:numId="6" w16cid:durableId="1797408078">
    <w:abstractNumId w:val="7"/>
  </w:num>
  <w:num w:numId="7" w16cid:durableId="1756852445">
    <w:abstractNumId w:val="12"/>
  </w:num>
  <w:num w:numId="8" w16cid:durableId="1003896126">
    <w:abstractNumId w:val="1"/>
  </w:num>
  <w:num w:numId="9" w16cid:durableId="1974821349">
    <w:abstractNumId w:val="6"/>
  </w:num>
  <w:num w:numId="10" w16cid:durableId="245456073">
    <w:abstractNumId w:val="14"/>
  </w:num>
  <w:num w:numId="11" w16cid:durableId="973751189">
    <w:abstractNumId w:val="11"/>
  </w:num>
  <w:num w:numId="12" w16cid:durableId="80758034">
    <w:abstractNumId w:val="4"/>
  </w:num>
  <w:num w:numId="13" w16cid:durableId="1120539280">
    <w:abstractNumId w:val="13"/>
  </w:num>
  <w:num w:numId="14" w16cid:durableId="2089496400">
    <w:abstractNumId w:val="9"/>
  </w:num>
  <w:num w:numId="15" w16cid:durableId="1895921334">
    <w:abstractNumId w:val="16"/>
  </w:num>
  <w:num w:numId="16" w16cid:durableId="26613084">
    <w:abstractNumId w:val="8"/>
  </w:num>
  <w:num w:numId="17" w16cid:durableId="877086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zcxNTc2NDE1NjdU0lEKTi0uzszPAykwNK8FAHtqHvMtAAAA"/>
  </w:docVars>
  <w:rsids>
    <w:rsidRoot w:val="00BF2A43"/>
    <w:rsid w:val="00021D64"/>
    <w:rsid w:val="00033200"/>
    <w:rsid w:val="00054495"/>
    <w:rsid w:val="00084F4A"/>
    <w:rsid w:val="0009221F"/>
    <w:rsid w:val="000A6E08"/>
    <w:rsid w:val="000B7FD5"/>
    <w:rsid w:val="001237AC"/>
    <w:rsid w:val="001847D4"/>
    <w:rsid w:val="00196932"/>
    <w:rsid w:val="001D0FBE"/>
    <w:rsid w:val="00223784"/>
    <w:rsid w:val="0022484C"/>
    <w:rsid w:val="00225747"/>
    <w:rsid w:val="002746AD"/>
    <w:rsid w:val="002F0C1F"/>
    <w:rsid w:val="0030496E"/>
    <w:rsid w:val="003109CE"/>
    <w:rsid w:val="0032129D"/>
    <w:rsid w:val="00322E52"/>
    <w:rsid w:val="00333FFE"/>
    <w:rsid w:val="00341E5C"/>
    <w:rsid w:val="003C0071"/>
    <w:rsid w:val="003D32BD"/>
    <w:rsid w:val="00437DC1"/>
    <w:rsid w:val="004571F7"/>
    <w:rsid w:val="00463872"/>
    <w:rsid w:val="00471B02"/>
    <w:rsid w:val="0049012E"/>
    <w:rsid w:val="00491AEA"/>
    <w:rsid w:val="004F492F"/>
    <w:rsid w:val="00526454"/>
    <w:rsid w:val="00567E66"/>
    <w:rsid w:val="00594F47"/>
    <w:rsid w:val="005973F9"/>
    <w:rsid w:val="005A67BE"/>
    <w:rsid w:val="005F26DF"/>
    <w:rsid w:val="00617F8B"/>
    <w:rsid w:val="00622E92"/>
    <w:rsid w:val="00666656"/>
    <w:rsid w:val="00696F9E"/>
    <w:rsid w:val="006F2F89"/>
    <w:rsid w:val="006F6297"/>
    <w:rsid w:val="00712CFB"/>
    <w:rsid w:val="0075350B"/>
    <w:rsid w:val="00773AD3"/>
    <w:rsid w:val="00775D80"/>
    <w:rsid w:val="007915AC"/>
    <w:rsid w:val="007A10CD"/>
    <w:rsid w:val="007B55B6"/>
    <w:rsid w:val="007C7EEA"/>
    <w:rsid w:val="007E3487"/>
    <w:rsid w:val="00852C57"/>
    <w:rsid w:val="008B5269"/>
    <w:rsid w:val="008D40E3"/>
    <w:rsid w:val="008D4B4F"/>
    <w:rsid w:val="008D7924"/>
    <w:rsid w:val="0090542B"/>
    <w:rsid w:val="00905B0E"/>
    <w:rsid w:val="0097040C"/>
    <w:rsid w:val="0098632B"/>
    <w:rsid w:val="009E60EF"/>
    <w:rsid w:val="00A05C5D"/>
    <w:rsid w:val="00A15801"/>
    <w:rsid w:val="00A22C8D"/>
    <w:rsid w:val="00A660BA"/>
    <w:rsid w:val="00A8720B"/>
    <w:rsid w:val="00AB5FCC"/>
    <w:rsid w:val="00AC208B"/>
    <w:rsid w:val="00AC2B08"/>
    <w:rsid w:val="00AD2239"/>
    <w:rsid w:val="00B63E84"/>
    <w:rsid w:val="00B715CB"/>
    <w:rsid w:val="00B8530F"/>
    <w:rsid w:val="00BA4865"/>
    <w:rsid w:val="00BA54F8"/>
    <w:rsid w:val="00BD39DC"/>
    <w:rsid w:val="00BF2A43"/>
    <w:rsid w:val="00CA269D"/>
    <w:rsid w:val="00CA29EC"/>
    <w:rsid w:val="00CD470A"/>
    <w:rsid w:val="00CE3F6F"/>
    <w:rsid w:val="00D1154D"/>
    <w:rsid w:val="00D15F88"/>
    <w:rsid w:val="00D43B7E"/>
    <w:rsid w:val="00D65125"/>
    <w:rsid w:val="00D82460"/>
    <w:rsid w:val="00DB30E4"/>
    <w:rsid w:val="00DD42CD"/>
    <w:rsid w:val="00DE0253"/>
    <w:rsid w:val="00E02506"/>
    <w:rsid w:val="00E365A2"/>
    <w:rsid w:val="00E60282"/>
    <w:rsid w:val="00E724D9"/>
    <w:rsid w:val="00E754D0"/>
    <w:rsid w:val="00ED181C"/>
    <w:rsid w:val="00F0319F"/>
    <w:rsid w:val="00F40F7C"/>
    <w:rsid w:val="00F84D33"/>
    <w:rsid w:val="00FB37FF"/>
    <w:rsid w:val="00FD241E"/>
    <w:rsid w:val="00FD4E5A"/>
    <w:rsid w:val="00FE7377"/>
    <w:rsid w:val="00FF0CA9"/>
    <w:rsid w:val="00FF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E301E2"/>
  <w15:chartTrackingRefBased/>
  <w15:docId w15:val="{041D27A1-CE94-42C7-A514-5A6336317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A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2A4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2A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A43"/>
  </w:style>
  <w:style w:type="character" w:styleId="UnresolvedMention">
    <w:name w:val="Unresolved Mention"/>
    <w:basedOn w:val="DefaultParagraphFont"/>
    <w:uiPriority w:val="99"/>
    <w:semiHidden/>
    <w:unhideWhenUsed/>
    <w:rsid w:val="000922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720B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C2B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B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6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2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0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0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0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6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www.linkedin.com/in/tschilipack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thaisschilipack.design" TargetMode="External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hyperlink" Target="https://mint.com.br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hyperlink" Target="https://apps.apple.com/br/app/cabana-burger/id12250034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7CB64-3D57-4503-B784-78481724D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ís Schilipack</dc:creator>
  <cp:keywords/>
  <dc:description/>
  <cp:lastModifiedBy>Thaís Schilipack</cp:lastModifiedBy>
  <cp:revision>10</cp:revision>
  <dcterms:created xsi:type="dcterms:W3CDTF">2020-10-15T15:29:00Z</dcterms:created>
  <dcterms:modified xsi:type="dcterms:W3CDTF">2022-05-14T16:33:00Z</dcterms:modified>
</cp:coreProperties>
</file>